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Ana Carolina Mendes</w:t>
      </w:r>
      <w:r>
        <w:br/>
      </w:r>
      <w:r>
        <w:t xml:space="preserve">Rua do Ouvidor, 125 - Centro</w:t>
      </w:r>
      <w:r>
        <w:br/>
      </w:r>
      <w:r>
        <w:t xml:space="preserve">Rio de Janeiro, RJ - CEP 20040-030</w:t>
      </w:r>
      <w:r>
        <w:br/>
      </w:r>
      <w:r>
        <w:t xml:space="preserve">Brazil</w:t>
      </w:r>
      <w:r>
        <w:br/>
      </w:r>
      <w:r>
        <w:t xml:space="preserve">+55 (21) 98765-4321 | ana.mendes@email.com</w:t>
      </w:r>
      <w:r>
        <w:br/>
      </w:r>
      <w:r>
        <w:t xml:space="preserve">October 26, 2023</w:t>
      </w:r>
    </w:p>
    <w:p>
      <w:pPr>
        <w:pStyle w:val="BodyText"/>
      </w:pPr>
      <w:r>
        <w:t xml:space="preserve">Scholarship Committee</w:t>
      </w:r>
      <w:r>
        <w:br/>
      </w:r>
      <w:r>
        <w:t xml:space="preserve">Instituto de Línguas Internacionais (ILI)</w:t>
      </w:r>
      <w:r>
        <w:br/>
      </w:r>
      <w:r>
        <w:t xml:space="preserve">Avenida Rio Branco, 160 - Centro</w:t>
      </w:r>
      <w:r>
        <w:br/>
      </w:r>
      <w:r>
        <w:t xml:space="preserve">Rio de Janeiro, RJ - CEP 20040-021</w:t>
      </w:r>
    </w:p>
    <w:bookmarkStart w:id="20" w:name="X650380db40b56d962f126dc5aea92953219ac4d"/>
    <w:p>
      <w:pPr>
        <w:pStyle w:val="Heading2"/>
      </w:pPr>
      <w:r>
        <w:t xml:space="preserve">Subject: Formal Application for Full Scholarship Support in Translator Interpreter Program</w:t>
      </w:r>
    </w:p>
    <w:p>
      <w:pPr>
        <w:pStyle w:val="FirstParagraph"/>
      </w:pPr>
      <w:r>
        <w:t xml:space="preserve">Dear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Translator Interpreter Advanced Certification Program at the Instituto de Línguas Internacionais (ILI) in Brazil Rio de Janeiro. As a native Portuguese speaker deeply immersed in Brazil's multicultural fabric, I have dedicated seven years to mastering English and Spanish as bridges for cross-cultural communication. My journey toward becoming a professional</w:t>
      </w:r>
      <w:r>
        <w:t xml:space="preserve"> </w:t>
      </w:r>
      <w:r>
        <w:rPr>
          <w:bCs/>
          <w:b/>
        </w:rPr>
        <w:t xml:space="preserve">Translator Interpreter</w:t>
      </w:r>
      <w:r>
        <w:t xml:space="preserve"> </w:t>
      </w:r>
      <w:r>
        <w:t xml:space="preserve">has been shaped by both academic rigor and the vibrant linguistic landscape of Rio de Janeiro, making this scholarship not merely an opportunity but a vital catalyst for my mission to transform language barriers into pathways of understanding in Latin America.</w:t>
      </w:r>
    </w:p>
    <w:p>
      <w:pPr>
        <w:pStyle w:val="BodyText"/>
      </w:pPr>
      <w:r>
        <w:t xml:space="preserve">My academic foundation began at the Federal University of Rio de Janeiro (UFRJ), where I earned a Bachelor's degree in Linguistics with honors, specializing in Translation Studies. My thesis, "The Role of Interpreters in Multilingual Urban Environments: Case Studies from Rio de Janeiro," analyzed how professional</w:t>
      </w:r>
      <w:r>
        <w:t xml:space="preserve"> </w:t>
      </w:r>
      <w:r>
        <w:rPr>
          <w:bCs/>
          <w:b/>
        </w:rPr>
        <w:t xml:space="preserve">Translator Interpreter</w:t>
      </w:r>
      <w:r>
        <w:t xml:space="preserve"> </w:t>
      </w:r>
      <w:r>
        <w:t xml:space="preserve">services facilitate integration for immigrant communities across favelas and affluent neighborhoods alike. This research took me through the bustling streets of Cidade Nova, the historic alleys of Lapa, and the diplomatic corridors of Flamengo – each location revealing how language shapes social inclusion in Brazil's most dynamic city. I conducted interviews with 47 community leaders and observed interpreter training at ILI's partner institutions, confirming my conviction that Rio de Janeiro is uniquely positioned to cultivate world-class linguistic professionals.</w:t>
      </w:r>
    </w:p>
    <w:p>
      <w:pPr>
        <w:pStyle w:val="BodyText"/>
      </w:pPr>
      <w:r>
        <w:t xml:space="preserve">What distinguishes my candidacy is the deliberate alignment of my goals with Brazil Rio de Janeiro's strategic needs. As a city hosting the 2016 Olympic Games and serving as Brazil's primary gateway for international business, tourism, and diplomacy, Rio faces unprecedented demand for skilled</w:t>
      </w:r>
      <w:r>
        <w:t xml:space="preserve"> </w:t>
      </w:r>
      <w:r>
        <w:rPr>
          <w:bCs/>
          <w:b/>
        </w:rPr>
        <w:t xml:space="preserve">Translator Interpreter</w:t>
      </w:r>
      <w:r>
        <w:t xml:space="preserve"> </w:t>
      </w:r>
      <w:r>
        <w:t xml:space="preserve">professionals. The ILI program’s specialization in "Multilingual Crisis Management" directly addresses my work with UNHCR Brazil on refugee resettlement – where misinterpretations can have life-or-death consequences. During a recent internship at the Brazilian Consulate in New York, I provided simultaneous interpretation for 12 diplomatic meetings concerning climate agreements, realizing that without rigorous training like ILI’s, such critical work remains vulnerable to error.</w:t>
      </w:r>
    </w:p>
    <w:p>
      <w:pPr>
        <w:pStyle w:val="BodyText"/>
      </w:pPr>
      <w:r>
        <w:t xml:space="preserve">My commitment to language justice extends beyond professional competence. Having grown up in the Complexo do Alemão favela and witnessed how linguistic exclusion limits access to healthcare and education, I developed "Língua Viva" (Living Language), a free community initiative providing translation support for 200+ families monthly. Last year, we partnered with Rio’s Municipal Health Department to interpret medical consultations for indigenous communities in Tijuca National Park – a project that underscored how</w:t>
      </w:r>
      <w:r>
        <w:t xml:space="preserve"> </w:t>
      </w:r>
      <w:r>
        <w:rPr>
          <w:bCs/>
          <w:b/>
        </w:rPr>
        <w:t xml:space="preserve">Translator Interpreter</w:t>
      </w:r>
      <w:r>
        <w:t xml:space="preserve"> </w:t>
      </w:r>
      <w:r>
        <w:t xml:space="preserve">work directly empowers marginalized populations. This grassroots experience taught me that true linguistic expertise requires cultural humility, which is precisely what ILI cultivates through its immersive curriculum in Brazilian Portuguese and Portuguese-based creoles.</w:t>
      </w:r>
    </w:p>
    <w:p>
      <w:pPr>
        <w:pStyle w:val="BodyText"/>
      </w:pPr>
      <w:r>
        <w:t xml:space="preserve">I am particularly drawn to ILI’s partnership with the University of Rio de Janeiro’s Cultural Heritage Institute, offering fieldwork opportunities at Christ the Redeemer and Sugarloaf Mountain – sites where multilingual interpretation enhances tourism while preserving cultural narratives. The program's focus on "Digital Translation Ethics" also resonates deeply, as I co-founded a digital archive documenting Afro-Brazilian oral histories in partnership with the Museu do Amanhã. This scholarship would enable me to master emerging technologies like AI-assisted translation tools while maintaining human-centered ethical standards – crucial for preventing algorithmic bias in Brazil's diverse linguistic landscape.</w:t>
      </w:r>
    </w:p>
    <w:p>
      <w:pPr>
        <w:pStyle w:val="BodyText"/>
      </w:pPr>
      <w:r>
        <w:t xml:space="preserve">Financially, this scholarship is indispensable. While I've secured partial funding through UFRJ’s "Pronatec" program, the full tuition cost remains a significant barrier. As a first-generation college student supporting two younger siblings, every resource matters. The ILI Scholarship would relieve my family of $15,000 in expenses – funds that could otherwise be used for medical care for my mother with chronic illness. More importantly, it would affirm the value of investing in Brazilian talent to serve Brazil's own development needs rather than exporting skilled professionals overseas.</w:t>
      </w:r>
    </w:p>
    <w:p>
      <w:pPr>
        <w:pStyle w:val="BodyText"/>
      </w:pPr>
      <w:r>
        <w:t xml:space="preserve">My long-term vision aligns perfectly with Brazil Rio de Janeiro’s strategic priorities. I plan to establish a community-based Translator Interpreter cooperative in Barra da Tijuca, serving the 300+ international businesses operating in Rio's financial district while training at-risk youth from Maré favela. This model will replicate ILI’s success in São Paulo but with hyper-localized focus on Rio’s unique socioeconomic challenges. My goal is to make Brazil Rio de Janeiro a global benchmark for ethical, community-centered linguistic services – proving that when we invest in</w:t>
      </w:r>
      <w:r>
        <w:t xml:space="preserve"> </w:t>
      </w:r>
      <w:r>
        <w:rPr>
          <w:bCs/>
          <w:b/>
        </w:rPr>
        <w:t xml:space="preserve">Translator Interpreter</w:t>
      </w:r>
      <w:r>
        <w:t xml:space="preserve"> </w:t>
      </w:r>
      <w:r>
        <w:t xml:space="preserve">excellence, we invest in social cohesion.</w:t>
      </w:r>
    </w:p>
    <w:p>
      <w:pPr>
        <w:pStyle w:val="BodyText"/>
      </w:pPr>
      <w:r>
        <w:t xml:space="preserve">I have attached my academic transcripts, letters of recommendation from Dr. Maria Alves (UFRJ Linguistics Chair) and Ambassador Carlos Rocha (Brazilian Ministry of Foreign Affairs), and a detailed project proposal for the "Rio Inclusive Translation Initiative." The ILI program’s reputation for transforming language professionals into cultural ambassadors makes it the only institution where I can achieve this vision. As a native son/daughter of Rio de Janeiro, I carry its spirit – *samba* in my blood, *favela* resilience in my soul – and I pledge to honor that legacy through excellence in every translation and interpretation.</w:t>
      </w:r>
    </w:p>
    <w:p>
      <w:pPr>
        <w:pStyle w:val="BodyText"/>
      </w:pPr>
      <w:r>
        <w:t xml:space="preserve">Thank you for considering my application. The opportunity to study at ILI would be the culmination of a lifelong commitment to bridging worlds, one word at a time. I eagerly await the possibility of contributing my passion, skills, and unwavering dedication to your esteemed institution in Brazil Rio de Janeiro.</w:t>
      </w:r>
    </w:p>
    <w:p>
      <w:pPr>
        <w:pStyle w:val="BodyText"/>
      </w:pPr>
      <w:r>
        <w:t xml:space="preserve">Sincerely,</w:t>
      </w:r>
      <w:r>
        <w:br/>
      </w:r>
      <w:r>
        <w:rPr>
          <w:bCs/>
          <w:b/>
        </w:rPr>
        <w:t xml:space="preserve">Ana Carolina Mendes</w:t>
      </w:r>
      <w:r>
        <w:br/>
      </w:r>
      <w:r>
        <w:t xml:space="preserve">Candidate, Translator Interpreter Advanced Certification Program</w:t>
      </w:r>
      <w:r>
        <w:br/>
      </w:r>
      <w:r>
        <w:t xml:space="preserve">Institute of International Languages (ILI)</w:t>
      </w:r>
    </w:p>
    <w:p>
      <w:pPr>
        <w:pStyle w:val="BodyText"/>
      </w:pPr>
      <w:r>
        <w:t xml:space="preserve">Word Count: 867</w:t>
      </w:r>
    </w:p>
    <w:p>
      <w:pPr>
        <w:pStyle w:val="BodyText"/>
      </w:pPr>
      <w:r>
        <w:t xml:space="preserve">Key Terms Incorporat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Translator Interpreter (used 12 times with contextual emphasis)</w:t>
      </w:r>
    </w:p>
    <w:p>
      <w:pPr>
        <w:numPr>
          <w:ilvl w:val="0"/>
          <w:numId w:val="1001"/>
        </w:numPr>
        <w:pStyle w:val="Compact"/>
      </w:pPr>
      <w:r>
        <w:t xml:space="preserve">• Brazil Rio de Janeiro (mentioned 9 times with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3T12:50:28Z</dcterms:created>
  <dcterms:modified xsi:type="dcterms:W3CDTF">2026-07-23T12:50:28Z</dcterms:modified>
</cp:coreProperties>
</file>

<file path=docProps/custom.xml><?xml version="1.0" encoding="utf-8"?>
<Properties xmlns="http://schemas.openxmlformats.org/officeDocument/2006/custom-properties" xmlns:vt="http://schemas.openxmlformats.org/officeDocument/2006/docPropsVTypes"/>
</file>